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B9D4EC" w14:textId="0715F737" w:rsidR="00373A9C" w:rsidRDefault="00373A9C" w:rsidP="00373A9C">
      <w:pPr>
        <w:pStyle w:val="Heading1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>
        <w:t>Instructional Design Workflow Checklist</w:t>
      </w:r>
    </w:p>
    <w:p w14:paraId="28C64D69" w14:textId="76E2112D" w:rsidR="00373A9C" w:rsidRPr="00373A9C" w:rsidRDefault="00373A9C" w:rsidP="00373A9C">
      <w:pPr>
        <w:pStyle w:val="Heading2"/>
        <w:rPr>
          <w:rFonts w:eastAsia="Times New Roman"/>
        </w:rPr>
      </w:pPr>
      <w:r w:rsidRPr="00373A9C">
        <w:rPr>
          <w:rFonts w:eastAsia="Times New Roman"/>
        </w:rPr>
        <w:t>Analysis Checklist</w:t>
      </w:r>
    </w:p>
    <w:p w14:paraId="5A9471AF" w14:textId="77777777" w:rsidR="00373A9C" w:rsidRPr="00373A9C" w:rsidRDefault="00373A9C" w:rsidP="00373A9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14:ligatures w14:val="none"/>
        </w:rPr>
      </w:pP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Define need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Identify audience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Collect data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Define metrics</w:t>
      </w:r>
    </w:p>
    <w:p w14:paraId="0BDA3DCA" w14:textId="77777777" w:rsidR="00373A9C" w:rsidRPr="00373A9C" w:rsidRDefault="00373A9C" w:rsidP="00373A9C">
      <w:pPr>
        <w:pStyle w:val="Heading2"/>
        <w:rPr>
          <w:rFonts w:eastAsia="Times New Roman"/>
        </w:rPr>
      </w:pPr>
      <w:r w:rsidRPr="00373A9C">
        <w:rPr>
          <w:rFonts w:eastAsia="Times New Roman"/>
        </w:rPr>
        <w:t>Design Checklist</w:t>
      </w:r>
    </w:p>
    <w:p w14:paraId="4E81217C" w14:textId="77777777" w:rsidR="00373A9C" w:rsidRPr="00373A9C" w:rsidRDefault="00373A9C" w:rsidP="00373A9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14:ligatures w14:val="none"/>
        </w:rPr>
      </w:pP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Write objectives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Draft outline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Create storyboard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Select media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Define interactions</w:t>
      </w:r>
    </w:p>
    <w:p w14:paraId="4AEE673D" w14:textId="77777777" w:rsidR="00373A9C" w:rsidRPr="00373A9C" w:rsidRDefault="00373A9C" w:rsidP="00373A9C">
      <w:pPr>
        <w:pStyle w:val="Heading2"/>
        <w:rPr>
          <w:rFonts w:eastAsia="Times New Roman"/>
        </w:rPr>
      </w:pPr>
      <w:r w:rsidRPr="00373A9C">
        <w:rPr>
          <w:rFonts w:eastAsia="Times New Roman"/>
        </w:rPr>
        <w:t>Development Checklist</w:t>
      </w:r>
    </w:p>
    <w:p w14:paraId="36FB7D28" w14:textId="77777777" w:rsidR="00373A9C" w:rsidRPr="00373A9C" w:rsidRDefault="00373A9C" w:rsidP="00373A9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14:ligatures w14:val="none"/>
        </w:rPr>
      </w:pP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Build modules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Add media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Add assessments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Accessibility check</w:t>
      </w:r>
    </w:p>
    <w:p w14:paraId="68FD33E2" w14:textId="77777777" w:rsidR="00373A9C" w:rsidRPr="00373A9C" w:rsidRDefault="00373A9C" w:rsidP="00373A9C">
      <w:pPr>
        <w:pStyle w:val="Heading2"/>
        <w:rPr>
          <w:rFonts w:eastAsia="Times New Roman"/>
        </w:rPr>
      </w:pPr>
      <w:r w:rsidRPr="00373A9C">
        <w:rPr>
          <w:rFonts w:eastAsia="Times New Roman"/>
        </w:rPr>
        <w:t>Review Checklist</w:t>
      </w:r>
    </w:p>
    <w:p w14:paraId="54BC4276" w14:textId="77777777" w:rsidR="00373A9C" w:rsidRPr="00373A9C" w:rsidRDefault="00373A9C" w:rsidP="00373A9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14:ligatures w14:val="none"/>
        </w:rPr>
      </w:pP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SME review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Internal ID review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QA test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Technical test</w:t>
      </w:r>
    </w:p>
    <w:p w14:paraId="554E8F25" w14:textId="77777777" w:rsidR="00373A9C" w:rsidRPr="00373A9C" w:rsidRDefault="00373A9C" w:rsidP="00373A9C">
      <w:pPr>
        <w:pStyle w:val="Heading2"/>
        <w:rPr>
          <w:rFonts w:eastAsia="Times New Roman"/>
        </w:rPr>
      </w:pPr>
      <w:r w:rsidRPr="00373A9C">
        <w:rPr>
          <w:rFonts w:eastAsia="Times New Roman"/>
        </w:rPr>
        <w:t>Implementation Checklist</w:t>
      </w:r>
    </w:p>
    <w:p w14:paraId="41D655F5" w14:textId="77777777" w:rsidR="00373A9C" w:rsidRPr="00373A9C" w:rsidRDefault="00373A9C" w:rsidP="00373A9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14:ligatures w14:val="none"/>
        </w:rPr>
      </w:pP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Upload to LMS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Test SCORM/</w:t>
      </w:r>
      <w:proofErr w:type="spellStart"/>
      <w:r w:rsidRPr="00373A9C">
        <w:rPr>
          <w:rFonts w:ascii="Times New Roman" w:eastAsia="Times New Roman" w:hAnsi="Times New Roman" w:cs="Times New Roman"/>
          <w:kern w:val="0"/>
          <w14:ligatures w14:val="none"/>
        </w:rPr>
        <w:t>xAPI</w:t>
      </w:r>
      <w:proofErr w:type="spellEnd"/>
      <w:r w:rsidRPr="00373A9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Prepare launch communication</w:t>
      </w:r>
    </w:p>
    <w:p w14:paraId="56AC77D6" w14:textId="77777777" w:rsidR="00373A9C" w:rsidRPr="00373A9C" w:rsidRDefault="00373A9C" w:rsidP="00373A9C">
      <w:pPr>
        <w:pStyle w:val="Heading2"/>
        <w:rPr>
          <w:rFonts w:eastAsia="Times New Roman"/>
        </w:rPr>
      </w:pPr>
      <w:r w:rsidRPr="00373A9C">
        <w:rPr>
          <w:rFonts w:eastAsia="Times New Roman"/>
        </w:rPr>
        <w:lastRenderedPageBreak/>
        <w:t>Evaluation Checklist</w:t>
      </w:r>
    </w:p>
    <w:p w14:paraId="317E32CC" w14:textId="77777777" w:rsidR="00373A9C" w:rsidRPr="00373A9C" w:rsidRDefault="00373A9C" w:rsidP="00373A9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14:ligatures w14:val="none"/>
        </w:rPr>
      </w:pP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Collect data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Analyze results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373A9C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373A9C">
        <w:rPr>
          <w:rFonts w:ascii="Times New Roman" w:eastAsia="Times New Roman" w:hAnsi="Times New Roman" w:cs="Times New Roman"/>
          <w:kern w:val="0"/>
          <w14:ligatures w14:val="none"/>
        </w:rPr>
        <w:t xml:space="preserve"> Document lessons learned</w:t>
      </w:r>
    </w:p>
    <w:p w14:paraId="078AF9EF" w14:textId="77777777" w:rsidR="004620AC" w:rsidRDefault="004620AC"/>
    <w:sectPr w:rsidR="004620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MTO3MDGwMDYyMbJU0lEKTi0uzszPAykwrAUAE4eqECwAAAA="/>
  </w:docVars>
  <w:rsids>
    <w:rsidRoot w:val="00A27CC8"/>
    <w:rsid w:val="000B2B15"/>
    <w:rsid w:val="00373A9C"/>
    <w:rsid w:val="004562B2"/>
    <w:rsid w:val="00456EC9"/>
    <w:rsid w:val="004620AC"/>
    <w:rsid w:val="00637320"/>
    <w:rsid w:val="007F7AE3"/>
    <w:rsid w:val="00893F2D"/>
    <w:rsid w:val="00A27CC8"/>
    <w:rsid w:val="00C20FD2"/>
    <w:rsid w:val="00F7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DB2B1"/>
  <w15:chartTrackingRefBased/>
  <w15:docId w15:val="{43530C4B-1BA2-4D70-A302-F51CBF4F1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7CC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7CC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7CC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7CC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7CC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7CC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7CC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7CC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7CC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7CC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27CC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27CC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7CC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7CC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7CC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7CC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7CC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7CC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27CC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7C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7CC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27CC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27CC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27CC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27CC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27CC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7CC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7CC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27CC8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373A9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73A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9</Words>
  <Characters>485</Characters>
  <Application>Microsoft Office Word</Application>
  <DocSecurity>0</DocSecurity>
  <Lines>32</Lines>
  <Paragraphs>15</Paragraphs>
  <ScaleCrop>false</ScaleCrop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amba, Guieswende</dc:creator>
  <cp:keywords/>
  <dc:description/>
  <cp:lastModifiedBy>Rouamba, Guieswende</cp:lastModifiedBy>
  <cp:revision>2</cp:revision>
  <dcterms:created xsi:type="dcterms:W3CDTF">2025-12-07T02:06:00Z</dcterms:created>
  <dcterms:modified xsi:type="dcterms:W3CDTF">2025-12-07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e83903-bdc2-4df7-ac10-71a509563c3c</vt:lpwstr>
  </property>
</Properties>
</file>